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E6D4BA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097BB180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69554261" w14:textId="0D81AEDB" w:rsidR="00612AAC" w:rsidRPr="00C91EBB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C91EBB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ЗА ГРАЂАНЕ - </w:t>
      </w:r>
      <w:r w:rsidR="00612AAC" w:rsidRPr="00C91EBB">
        <w:rPr>
          <w:rFonts w:ascii="Times New Roman" w:hAnsi="Times New Roman" w:cs="Times New Roman"/>
          <w:b/>
          <w:sz w:val="28"/>
          <w:szCs w:val="28"/>
          <w:lang w:val="sr-Cyrl-CS"/>
        </w:rPr>
        <w:t>ПРИЈАВНИ ФОРМУЛАР</w:t>
      </w:r>
      <w:r w:rsidR="00F927AD" w:rsidRPr="00C91EBB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</w:p>
    <w:p w14:paraId="06E07D00" w14:textId="77777777" w:rsidR="00030EE3" w:rsidRPr="00C91EBB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6D2822D8" w14:textId="77777777" w:rsidR="00612AAC" w:rsidRPr="00C91EBB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7CD9B00" w14:textId="78CF57FB" w:rsidR="00A00A87" w:rsidRPr="00C91EBB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1EBB">
        <w:rPr>
          <w:rFonts w:ascii="Times New Roman" w:hAnsi="Times New Roman" w:cs="Times New Roman"/>
          <w:b/>
          <w:bCs/>
          <w:sz w:val="28"/>
          <w:szCs w:val="28"/>
        </w:rPr>
        <w:t xml:space="preserve">СПРОВОЂЕЊЕ </w:t>
      </w:r>
    </w:p>
    <w:p w14:paraId="456F3D42" w14:textId="77777777" w:rsidR="00B81D98" w:rsidRPr="00C91EBB" w:rsidRDefault="00B81D98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5C02371" w14:textId="350CA3D0" w:rsidR="00A00A87" w:rsidRPr="00C91EBB" w:rsidRDefault="00215DD4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C91EBB">
        <w:rPr>
          <w:rFonts w:ascii="Times New Roman" w:hAnsi="Times New Roman" w:cs="Times New Roman"/>
          <w:b/>
          <w:bCs/>
          <w:sz w:val="28"/>
          <w:szCs w:val="28"/>
        </w:rPr>
        <w:t>МЕРА СМАЊЕЊА ЗАГАЂЕЊА ВАЗДУХА ПОРЕКЛОМ ИЗ ИНДИВИДУАЛНИХ ИЗВОРА</w:t>
      </w:r>
      <w:r w:rsidRPr="00C91EBB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="007628C3" w:rsidRPr="00C91EBB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ЗАМЕНОМ ЗАСТАРЕЛИХ КОТЛОВА НА ДРВО И УГАЉ КОТЛОВИМА НА </w:t>
      </w:r>
      <w:proofErr w:type="gramStart"/>
      <w:r w:rsidR="007628C3" w:rsidRPr="00C91EBB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ПЕЛЕТ </w:t>
      </w:r>
      <w:r w:rsidRPr="00C91EBB">
        <w:rPr>
          <w:rFonts w:ascii="Times New Roman" w:hAnsi="Times New Roman" w:cs="Times New Roman"/>
          <w:b/>
          <w:bCs/>
          <w:sz w:val="28"/>
          <w:szCs w:val="28"/>
        </w:rPr>
        <w:t xml:space="preserve"> У</w:t>
      </w:r>
      <w:proofErr w:type="gramEnd"/>
      <w:r w:rsidRPr="00C91EBB">
        <w:rPr>
          <w:rFonts w:ascii="Times New Roman" w:hAnsi="Times New Roman" w:cs="Times New Roman"/>
          <w:b/>
          <w:bCs/>
          <w:sz w:val="28"/>
          <w:szCs w:val="28"/>
        </w:rPr>
        <w:t xml:space="preserve"> 202</w:t>
      </w:r>
      <w:r w:rsidRPr="00C91EBB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5</w:t>
      </w:r>
      <w:r w:rsidRPr="00C91EBB">
        <w:rPr>
          <w:rFonts w:ascii="Times New Roman" w:hAnsi="Times New Roman" w:cs="Times New Roman"/>
          <w:b/>
          <w:bCs/>
          <w:sz w:val="28"/>
          <w:szCs w:val="28"/>
        </w:rPr>
        <w:t>. ГОДИНИ НА ТЕРИТОРИЈИ ОПШТИНЕ П</w:t>
      </w:r>
      <w:r w:rsidRPr="00C91EBB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РИЈЕПОЉЕ</w:t>
      </w:r>
    </w:p>
    <w:p w14:paraId="3F76908E" w14:textId="47E029D0" w:rsidR="00030EE3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7DB0DC29" w14:textId="77777777" w:rsidR="00E22611" w:rsidRPr="0066540E" w:rsidRDefault="00E22611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42947133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53C794A8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4932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11"/>
        <w:gridCol w:w="3158"/>
        <w:gridCol w:w="5948"/>
      </w:tblGrid>
      <w:tr w:rsidR="00030EE3" w:rsidRPr="0066540E" w14:paraId="6FF83A31" w14:textId="77777777" w:rsidTr="00C91EBB">
        <w:trPr>
          <w:trHeight w:val="710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2A9ED6C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bookmarkStart w:id="0" w:name="_Hlk107571808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2AA2AA1F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53D9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7B5ADD40" w14:textId="77777777" w:rsidTr="00C91EBB">
        <w:trPr>
          <w:trHeight w:val="423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20DD6B6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696F17BA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EE205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11A38457" w14:textId="77777777" w:rsidTr="00C91EBB">
        <w:trPr>
          <w:trHeight w:val="416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67E6DCE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1EB679E5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6EFB1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2543A38A" w14:textId="77777777" w:rsidTr="00C91EBB">
        <w:trPr>
          <w:trHeight w:val="454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4918AF0F" w14:textId="1480B6E9" w:rsidR="00030EE3" w:rsidRPr="0066540E" w:rsidRDefault="00AF633A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="004703B8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5300A7CB" w14:textId="027FC1C7"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D562E3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1EC50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7474F234" w14:textId="77777777" w:rsidTr="00C91EBB">
        <w:trPr>
          <w:trHeight w:val="454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2EE59CE1" w14:textId="79919CA6" w:rsidR="00030EE3" w:rsidRPr="0066540E" w:rsidRDefault="00AF633A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39C042F9" w14:textId="77777777"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61F2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7C012383" w14:textId="77777777" w:rsidR="00C51A4F" w:rsidRPr="00D12A2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" w:name="_Hlk72263790"/>
      <w:bookmarkEnd w:id="0"/>
    </w:p>
    <w:p w14:paraId="52BC57BE" w14:textId="1F6C81F9" w:rsidR="008A0D35" w:rsidRPr="00916EC9" w:rsidRDefault="00D12A2E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2</w:t>
      </w:r>
      <w:r w:rsidR="00E125B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. </w:t>
      </w:r>
      <w:r w:rsidR="009D7637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ОДАЦИ О ОБЈЕКТУ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276"/>
        <w:gridCol w:w="2222"/>
      </w:tblGrid>
      <w:tr w:rsidR="008A0D35" w:rsidRPr="0066540E" w14:paraId="21330278" w14:textId="77777777" w:rsidTr="00311C73">
        <w:trPr>
          <w:trHeight w:val="619"/>
        </w:trPr>
        <w:tc>
          <w:tcPr>
            <w:tcW w:w="2979" w:type="pct"/>
          </w:tcPr>
          <w:p w14:paraId="1E7EF74E" w14:textId="291184A0" w:rsidR="008A0D35" w:rsidRPr="008A5D5F" w:rsidRDefault="00311C73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кат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парцеле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катастарска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општина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којој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објекат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налази</w:t>
            </w:r>
            <w:proofErr w:type="spellEnd"/>
          </w:p>
        </w:tc>
        <w:tc>
          <w:tcPr>
            <w:tcW w:w="2021" w:type="pct"/>
          </w:tcPr>
          <w:p w14:paraId="07E238A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0CA4969F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AF633A" w:rsidRPr="0066540E" w14:paraId="18111533" w14:textId="77777777" w:rsidTr="00530B3D">
        <w:trPr>
          <w:trHeight w:val="911"/>
        </w:trPr>
        <w:tc>
          <w:tcPr>
            <w:tcW w:w="2979" w:type="pct"/>
          </w:tcPr>
          <w:p w14:paraId="14FF421A" w14:textId="4917527B" w:rsidR="00AF633A" w:rsidRPr="004315E1" w:rsidRDefault="00AF633A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315E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Листа непокретности</w:t>
            </w:r>
          </w:p>
        </w:tc>
        <w:tc>
          <w:tcPr>
            <w:tcW w:w="2021" w:type="pct"/>
          </w:tcPr>
          <w:p w14:paraId="1F97A7E7" w14:textId="77777777" w:rsidR="00AF633A" w:rsidRDefault="00AF633A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271EEEF1" w14:textId="77777777" w:rsidTr="00530B3D">
        <w:trPr>
          <w:trHeight w:val="640"/>
        </w:trPr>
        <w:tc>
          <w:tcPr>
            <w:tcW w:w="2979" w:type="pct"/>
          </w:tcPr>
          <w:p w14:paraId="3CF26B9E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B1764D0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B83664B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4AF7FFD8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3CBE8DDF" w14:textId="77777777" w:rsidTr="00012D64">
        <w:trPr>
          <w:trHeight w:val="596"/>
        </w:trPr>
        <w:tc>
          <w:tcPr>
            <w:tcW w:w="2979" w:type="pct"/>
          </w:tcPr>
          <w:p w14:paraId="68C1557C" w14:textId="4A7433F0" w:rsidR="00775046" w:rsidRPr="009C6BD6" w:rsidRDefault="009C6BD6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ратност објекта</w:t>
            </w:r>
          </w:p>
          <w:p w14:paraId="5BF97041" w14:textId="5DB1E66E" w:rsidR="004F2A9E" w:rsidRPr="00B676BF" w:rsidRDefault="004F2A9E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021" w:type="pct"/>
          </w:tcPr>
          <w:p w14:paraId="0B545145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50EDC4CC" w14:textId="11C4788C" w:rsidR="0025507D" w:rsidRPr="00D12A2E" w:rsidRDefault="0025507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2" w:name="_Hlk108180377"/>
    </w:p>
    <w:p w14:paraId="39513B65" w14:textId="77777777" w:rsidR="008A5D5F" w:rsidRPr="0066540E" w:rsidRDefault="008A5D5F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C046348" w14:textId="77777777" w:rsidTr="00C91EBB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4C6E7" w:themeFill="accent1" w:themeFillTint="66"/>
            <w:vAlign w:val="center"/>
          </w:tcPr>
          <w:p w14:paraId="12629BEC" w14:textId="77777777" w:rsidR="0066540E" w:rsidRPr="0066540E" w:rsidRDefault="009242B9" w:rsidP="00C759F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5FDCEADD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61A3FC" w14:textId="0AAE8AD4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лож уље/мазут </w:t>
            </w:r>
          </w:p>
        </w:tc>
      </w:tr>
      <w:tr w:rsidR="00A00A87" w:rsidRPr="0066540E" w14:paraId="42685CAD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2B04EA" w14:textId="2877CAE0" w:rsidR="00A00A87" w:rsidRPr="0066540E" w:rsidRDefault="00A17B5D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0ABA3B6D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B82041" w14:textId="7BDF72F2" w:rsidR="00A00A87" w:rsidRPr="0066540E" w:rsidRDefault="00A17B5D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т</w:t>
            </w:r>
          </w:p>
        </w:tc>
      </w:tr>
      <w:tr w:rsidR="00A00A87" w:rsidRPr="0066540E" w14:paraId="351AA728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8687F6" w14:textId="4649B9A8" w:rsidR="00A00A87" w:rsidRPr="0066540E" w:rsidRDefault="00A17B5D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Електрична енергија </w:t>
            </w:r>
          </w:p>
        </w:tc>
      </w:tr>
    </w:tbl>
    <w:p w14:paraId="5A8B8B9C" w14:textId="1060005F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050210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један или више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050210">
        <w:rPr>
          <w:rFonts w:ascii="Times New Roman" w:eastAsia="Times New Roman" w:hAnsi="Times New Roman" w:cs="Times New Roman"/>
          <w:sz w:val="20"/>
          <w:szCs w:val="20"/>
          <w:lang w:val="sr-Cyrl-RS"/>
        </w:rPr>
        <w:t>а</w:t>
      </w:r>
    </w:p>
    <w:p w14:paraId="4DFAF0D0" w14:textId="77777777" w:rsidR="00FB1265" w:rsidRPr="00050210" w:rsidRDefault="00FB126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677D6F5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9D7637" w:rsidRPr="0066540E" w14:paraId="5965349A" w14:textId="77777777" w:rsidTr="00C91EBB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4C6E7" w:themeFill="accent1" w:themeFillTint="66"/>
            <w:vAlign w:val="center"/>
          </w:tcPr>
          <w:bookmarkEnd w:id="2"/>
          <w:p w14:paraId="58553F2B" w14:textId="271632CB" w:rsidR="009D7637" w:rsidRPr="0066540E" w:rsidRDefault="009D7637" w:rsidP="009D76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У објекту постоје уграђена грејна тела (радијатори, подно грејање...) са цевном мрежом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D7637" w:rsidRPr="0066540E" w14:paraId="042B1090" w14:textId="77777777" w:rsidTr="00515D5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9FEBF0" w14:textId="0A179A03" w:rsidR="009D7637" w:rsidRPr="0066540E" w:rsidRDefault="009D7637" w:rsidP="009D7637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9D7637" w:rsidRPr="0066540E" w14:paraId="0AE5B34C" w14:textId="77777777" w:rsidTr="00515D5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3270489" w14:textId="6EB7A85C" w:rsidR="009D7637" w:rsidRPr="0066540E" w:rsidRDefault="00250FA7" w:rsidP="009D7637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9D76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</w:tbl>
    <w:p w14:paraId="73379329" w14:textId="067D415E" w:rsidR="009D7637" w:rsidRPr="00050210" w:rsidRDefault="009D7637" w:rsidP="009D76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један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1D17211E" w14:textId="74A9A05E" w:rsidR="00BD7B82" w:rsidRDefault="00BD7B82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A7A27E4" w14:textId="77777777" w:rsidR="009D7637" w:rsidRPr="00EC747B" w:rsidRDefault="009D7637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bookmarkEnd w:id="1"/>
    <w:p w14:paraId="01EBBF6A" w14:textId="16FD0C69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4D1DFB4" w14:textId="77777777" w:rsidR="00D562E3" w:rsidRDefault="00D562E3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0958FF2E" w14:textId="77777777" w:rsidR="00F22C3C" w:rsidRPr="00861EFC" w:rsidRDefault="00F22C3C" w:rsidP="00201F01">
      <w:pPr>
        <w:spacing w:after="0" w:line="240" w:lineRule="auto"/>
        <w:ind w:right="2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6423CFC" w14:textId="731B7142" w:rsidR="00030EE3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D4F6CC" w14:textId="77777777" w:rsidR="00201F01" w:rsidRPr="0066540E" w:rsidRDefault="00201F01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2A6F02" w14:textId="25749AA2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:</w:t>
      </w:r>
      <w:r w:rsidR="00D562E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________202</w:t>
      </w:r>
      <w:r w:rsidR="00215DD4">
        <w:rPr>
          <w:rFonts w:ascii="Times New Roman" w:hAnsi="Times New Roman" w:cs="Times New Roman"/>
          <w:sz w:val="24"/>
          <w:szCs w:val="24"/>
          <w:lang w:val="sr-Cyrl-RS"/>
        </w:rPr>
        <w:t>5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r w:rsidR="00D562E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4F162F0" w14:textId="1D084BD2" w:rsidR="00030EE3" w:rsidRPr="004F1D56" w:rsidRDefault="001F73BE" w:rsidP="008775C0">
      <w:pPr>
        <w:spacing w:after="0" w:line="240" w:lineRule="auto"/>
        <w:ind w:left="5760" w:firstLine="720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подносиоца </w:t>
      </w:r>
      <w:r w:rsidR="004F1D56">
        <w:rPr>
          <w:rFonts w:ascii="Times New Roman" w:hAnsi="Times New Roman" w:cs="Times New Roman"/>
          <w:sz w:val="24"/>
          <w:szCs w:val="24"/>
          <w:lang w:val="sr-Cyrl-RS"/>
        </w:rPr>
        <w:t>пријаве</w:t>
      </w:r>
    </w:p>
    <w:p w14:paraId="2F4B21BE" w14:textId="14056005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705A4645" w14:textId="6806E207" w:rsidR="00030EE3" w:rsidRPr="0066540E" w:rsidRDefault="0028154B" w:rsidP="008775C0">
      <w:pPr>
        <w:shd w:val="clear" w:color="auto" w:fill="FFFFFF"/>
        <w:spacing w:after="0" w:line="276" w:lineRule="auto"/>
        <w:ind w:left="3600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775C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201F01">
        <w:rPr>
          <w:rFonts w:ascii="Times New Roman" w:hAnsi="Times New Roman" w:cs="Times New Roman"/>
          <w:sz w:val="24"/>
          <w:szCs w:val="24"/>
          <w:lang w:val="sr-Cyrl-RS"/>
        </w:rPr>
        <w:t>______________________________</w:t>
      </w:r>
      <w:r w:rsidR="008775C0">
        <w:rPr>
          <w:rFonts w:ascii="Times New Roman" w:hAnsi="Times New Roman" w:cs="Times New Roman"/>
          <w:sz w:val="24"/>
          <w:szCs w:val="24"/>
        </w:rPr>
        <w:tab/>
      </w:r>
      <w:r w:rsidR="008775C0">
        <w:rPr>
          <w:rFonts w:ascii="Times New Roman" w:hAnsi="Times New Roman" w:cs="Times New Roman"/>
          <w:sz w:val="24"/>
          <w:szCs w:val="24"/>
        </w:rPr>
        <w:tab/>
      </w:r>
    </w:p>
    <w:p w14:paraId="5246B383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FB1265">
      <w:headerReference w:type="default" r:id="rId8"/>
      <w:pgSz w:w="11906" w:h="16838" w:code="9"/>
      <w:pgMar w:top="720" w:right="849" w:bottom="720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F06984" w14:textId="77777777" w:rsidR="00D80786" w:rsidRDefault="00D80786" w:rsidP="00CB7E8C">
      <w:pPr>
        <w:spacing w:after="0" w:line="240" w:lineRule="auto"/>
      </w:pPr>
      <w:r>
        <w:separator/>
      </w:r>
    </w:p>
  </w:endnote>
  <w:endnote w:type="continuationSeparator" w:id="0">
    <w:p w14:paraId="227E9619" w14:textId="77777777" w:rsidR="00D80786" w:rsidRDefault="00D8078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A3450C" w14:textId="77777777" w:rsidR="00D80786" w:rsidRDefault="00D80786" w:rsidP="00CB7E8C">
      <w:pPr>
        <w:spacing w:after="0" w:line="240" w:lineRule="auto"/>
      </w:pPr>
      <w:r>
        <w:separator/>
      </w:r>
    </w:p>
  </w:footnote>
  <w:footnote w:type="continuationSeparator" w:id="0">
    <w:p w14:paraId="5F2CC5B0" w14:textId="77777777" w:rsidR="00D80786" w:rsidRDefault="00D8078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A45F46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A754F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494250744">
    <w:abstractNumId w:val="23"/>
  </w:num>
  <w:num w:numId="2" w16cid:durableId="525946534">
    <w:abstractNumId w:val="16"/>
  </w:num>
  <w:num w:numId="3" w16cid:durableId="922178990">
    <w:abstractNumId w:val="24"/>
  </w:num>
  <w:num w:numId="4" w16cid:durableId="1323899115">
    <w:abstractNumId w:val="8"/>
  </w:num>
  <w:num w:numId="5" w16cid:durableId="1781217053">
    <w:abstractNumId w:val="14"/>
  </w:num>
  <w:num w:numId="6" w16cid:durableId="2091995905">
    <w:abstractNumId w:val="28"/>
  </w:num>
  <w:num w:numId="7" w16cid:durableId="1624577361">
    <w:abstractNumId w:val="12"/>
  </w:num>
  <w:num w:numId="8" w16cid:durableId="1889487787">
    <w:abstractNumId w:val="15"/>
  </w:num>
  <w:num w:numId="9" w16cid:durableId="617953222">
    <w:abstractNumId w:val="30"/>
  </w:num>
  <w:num w:numId="10" w16cid:durableId="414327891">
    <w:abstractNumId w:val="29"/>
  </w:num>
  <w:num w:numId="11" w16cid:durableId="673190297">
    <w:abstractNumId w:val="7"/>
  </w:num>
  <w:num w:numId="12" w16cid:durableId="1099373660">
    <w:abstractNumId w:val="27"/>
  </w:num>
  <w:num w:numId="13" w16cid:durableId="1443304375">
    <w:abstractNumId w:val="21"/>
  </w:num>
  <w:num w:numId="14" w16cid:durableId="1183471350">
    <w:abstractNumId w:val="2"/>
  </w:num>
  <w:num w:numId="15" w16cid:durableId="1946307610">
    <w:abstractNumId w:val="9"/>
  </w:num>
  <w:num w:numId="16" w16cid:durableId="122775650">
    <w:abstractNumId w:val="19"/>
  </w:num>
  <w:num w:numId="17" w16cid:durableId="1123577556">
    <w:abstractNumId w:val="26"/>
  </w:num>
  <w:num w:numId="18" w16cid:durableId="1756322915">
    <w:abstractNumId w:val="18"/>
  </w:num>
  <w:num w:numId="19" w16cid:durableId="1402367572">
    <w:abstractNumId w:val="0"/>
  </w:num>
  <w:num w:numId="20" w16cid:durableId="1695419099">
    <w:abstractNumId w:val="11"/>
  </w:num>
  <w:num w:numId="21" w16cid:durableId="1690838235">
    <w:abstractNumId w:val="3"/>
  </w:num>
  <w:num w:numId="22" w16cid:durableId="1683630286">
    <w:abstractNumId w:val="6"/>
  </w:num>
  <w:num w:numId="23" w16cid:durableId="89742914">
    <w:abstractNumId w:val="22"/>
  </w:num>
  <w:num w:numId="24" w16cid:durableId="1274366149">
    <w:abstractNumId w:val="10"/>
  </w:num>
  <w:num w:numId="25" w16cid:durableId="2133163741">
    <w:abstractNumId w:val="17"/>
  </w:num>
  <w:num w:numId="26" w16cid:durableId="1117530212">
    <w:abstractNumId w:val="20"/>
  </w:num>
  <w:num w:numId="27" w16cid:durableId="989477978">
    <w:abstractNumId w:val="1"/>
  </w:num>
  <w:num w:numId="28" w16cid:durableId="1266379344">
    <w:abstractNumId w:val="13"/>
  </w:num>
  <w:num w:numId="29" w16cid:durableId="422383165">
    <w:abstractNumId w:val="25"/>
  </w:num>
  <w:num w:numId="30" w16cid:durableId="1659990485">
    <w:abstractNumId w:val="5"/>
  </w:num>
  <w:num w:numId="31" w16cid:durableId="112600268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5A1"/>
    <w:rsid w:val="0000263E"/>
    <w:rsid w:val="0001049A"/>
    <w:rsid w:val="00012D64"/>
    <w:rsid w:val="000309F7"/>
    <w:rsid w:val="00030EE3"/>
    <w:rsid w:val="00033C17"/>
    <w:rsid w:val="00035EFA"/>
    <w:rsid w:val="00041173"/>
    <w:rsid w:val="00042D09"/>
    <w:rsid w:val="000458B9"/>
    <w:rsid w:val="000461AB"/>
    <w:rsid w:val="00050210"/>
    <w:rsid w:val="00062C9F"/>
    <w:rsid w:val="00074606"/>
    <w:rsid w:val="00096283"/>
    <w:rsid w:val="000A570B"/>
    <w:rsid w:val="000A762E"/>
    <w:rsid w:val="000B5B83"/>
    <w:rsid w:val="000C77F2"/>
    <w:rsid w:val="000D3C74"/>
    <w:rsid w:val="000D4ACD"/>
    <w:rsid w:val="000D62C7"/>
    <w:rsid w:val="000F34C9"/>
    <w:rsid w:val="00100950"/>
    <w:rsid w:val="00103269"/>
    <w:rsid w:val="00104808"/>
    <w:rsid w:val="00115E5A"/>
    <w:rsid w:val="00121771"/>
    <w:rsid w:val="00123C3E"/>
    <w:rsid w:val="001444DB"/>
    <w:rsid w:val="00145D69"/>
    <w:rsid w:val="00153BDE"/>
    <w:rsid w:val="00157B30"/>
    <w:rsid w:val="001618A6"/>
    <w:rsid w:val="00165F07"/>
    <w:rsid w:val="0019532C"/>
    <w:rsid w:val="001B270D"/>
    <w:rsid w:val="001B30FD"/>
    <w:rsid w:val="001B5925"/>
    <w:rsid w:val="001D54C8"/>
    <w:rsid w:val="001F600E"/>
    <w:rsid w:val="001F73BE"/>
    <w:rsid w:val="00201F01"/>
    <w:rsid w:val="0020470D"/>
    <w:rsid w:val="00215AAC"/>
    <w:rsid w:val="00215DD4"/>
    <w:rsid w:val="0023310E"/>
    <w:rsid w:val="00247740"/>
    <w:rsid w:val="00250FA7"/>
    <w:rsid w:val="0025507D"/>
    <w:rsid w:val="002575DA"/>
    <w:rsid w:val="0026674C"/>
    <w:rsid w:val="0028154B"/>
    <w:rsid w:val="002B31BC"/>
    <w:rsid w:val="002B5978"/>
    <w:rsid w:val="002C788C"/>
    <w:rsid w:val="002D1A13"/>
    <w:rsid w:val="002D37E0"/>
    <w:rsid w:val="002F5C5E"/>
    <w:rsid w:val="0031186C"/>
    <w:rsid w:val="00311C73"/>
    <w:rsid w:val="00367716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1E66"/>
    <w:rsid w:val="00425CAA"/>
    <w:rsid w:val="004315E1"/>
    <w:rsid w:val="00436EAA"/>
    <w:rsid w:val="00451A10"/>
    <w:rsid w:val="0046329D"/>
    <w:rsid w:val="004643B5"/>
    <w:rsid w:val="004703B8"/>
    <w:rsid w:val="004A3D13"/>
    <w:rsid w:val="004A60B6"/>
    <w:rsid w:val="004D2C2E"/>
    <w:rsid w:val="004D6560"/>
    <w:rsid w:val="004D7ACC"/>
    <w:rsid w:val="004E14BD"/>
    <w:rsid w:val="004E3338"/>
    <w:rsid w:val="004F1D56"/>
    <w:rsid w:val="004F2A9E"/>
    <w:rsid w:val="004F4F22"/>
    <w:rsid w:val="004F7C83"/>
    <w:rsid w:val="005006D4"/>
    <w:rsid w:val="00502488"/>
    <w:rsid w:val="00503952"/>
    <w:rsid w:val="005220B1"/>
    <w:rsid w:val="0052721F"/>
    <w:rsid w:val="00530B3D"/>
    <w:rsid w:val="00552A02"/>
    <w:rsid w:val="00556FCB"/>
    <w:rsid w:val="0058199F"/>
    <w:rsid w:val="005A2199"/>
    <w:rsid w:val="005B15E5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41A0D"/>
    <w:rsid w:val="00650A2A"/>
    <w:rsid w:val="0065562C"/>
    <w:rsid w:val="00660350"/>
    <w:rsid w:val="0066540E"/>
    <w:rsid w:val="00670599"/>
    <w:rsid w:val="00675765"/>
    <w:rsid w:val="00681F3E"/>
    <w:rsid w:val="00682E9E"/>
    <w:rsid w:val="00691F88"/>
    <w:rsid w:val="00696A29"/>
    <w:rsid w:val="006A0595"/>
    <w:rsid w:val="006A19B9"/>
    <w:rsid w:val="006B3CB6"/>
    <w:rsid w:val="006C10FB"/>
    <w:rsid w:val="006C252A"/>
    <w:rsid w:val="006C2EFA"/>
    <w:rsid w:val="006C5E11"/>
    <w:rsid w:val="006E46BB"/>
    <w:rsid w:val="006F1F74"/>
    <w:rsid w:val="007014C4"/>
    <w:rsid w:val="00702127"/>
    <w:rsid w:val="00712642"/>
    <w:rsid w:val="007145FE"/>
    <w:rsid w:val="0072339D"/>
    <w:rsid w:val="00725255"/>
    <w:rsid w:val="007354A5"/>
    <w:rsid w:val="0073744E"/>
    <w:rsid w:val="0074164D"/>
    <w:rsid w:val="00752669"/>
    <w:rsid w:val="00756C04"/>
    <w:rsid w:val="007576C2"/>
    <w:rsid w:val="00760284"/>
    <w:rsid w:val="007628C3"/>
    <w:rsid w:val="00770A36"/>
    <w:rsid w:val="00775046"/>
    <w:rsid w:val="00784F8D"/>
    <w:rsid w:val="007A7986"/>
    <w:rsid w:val="007B53A0"/>
    <w:rsid w:val="007C4B60"/>
    <w:rsid w:val="007E7712"/>
    <w:rsid w:val="007F5D8F"/>
    <w:rsid w:val="00810731"/>
    <w:rsid w:val="00811065"/>
    <w:rsid w:val="00814F24"/>
    <w:rsid w:val="008524A5"/>
    <w:rsid w:val="00860E12"/>
    <w:rsid w:val="00863699"/>
    <w:rsid w:val="00871655"/>
    <w:rsid w:val="008775C0"/>
    <w:rsid w:val="00882D11"/>
    <w:rsid w:val="008868D5"/>
    <w:rsid w:val="008A0ADF"/>
    <w:rsid w:val="008A0D35"/>
    <w:rsid w:val="008A4175"/>
    <w:rsid w:val="008A5D5F"/>
    <w:rsid w:val="008B6CCB"/>
    <w:rsid w:val="008D4473"/>
    <w:rsid w:val="008E0438"/>
    <w:rsid w:val="008E3243"/>
    <w:rsid w:val="008E3768"/>
    <w:rsid w:val="00902AE4"/>
    <w:rsid w:val="00913FD2"/>
    <w:rsid w:val="00916EC9"/>
    <w:rsid w:val="009242B9"/>
    <w:rsid w:val="00927195"/>
    <w:rsid w:val="009471F0"/>
    <w:rsid w:val="009639D5"/>
    <w:rsid w:val="009742C9"/>
    <w:rsid w:val="0097541E"/>
    <w:rsid w:val="0097747A"/>
    <w:rsid w:val="00983E78"/>
    <w:rsid w:val="00990043"/>
    <w:rsid w:val="00996108"/>
    <w:rsid w:val="009B4BCA"/>
    <w:rsid w:val="009C5ACF"/>
    <w:rsid w:val="009C6BD6"/>
    <w:rsid w:val="009D7637"/>
    <w:rsid w:val="009D795D"/>
    <w:rsid w:val="009E1035"/>
    <w:rsid w:val="009E2DD9"/>
    <w:rsid w:val="009E3544"/>
    <w:rsid w:val="009F3C49"/>
    <w:rsid w:val="009F4FBB"/>
    <w:rsid w:val="00A00A87"/>
    <w:rsid w:val="00A0389E"/>
    <w:rsid w:val="00A17B5D"/>
    <w:rsid w:val="00A238FF"/>
    <w:rsid w:val="00A3448C"/>
    <w:rsid w:val="00A51C28"/>
    <w:rsid w:val="00A55C46"/>
    <w:rsid w:val="00A654CB"/>
    <w:rsid w:val="00A77CA4"/>
    <w:rsid w:val="00A85075"/>
    <w:rsid w:val="00A86B80"/>
    <w:rsid w:val="00A86C81"/>
    <w:rsid w:val="00A949DA"/>
    <w:rsid w:val="00A94B0A"/>
    <w:rsid w:val="00AA13DF"/>
    <w:rsid w:val="00AB0591"/>
    <w:rsid w:val="00AC0E47"/>
    <w:rsid w:val="00AE07AA"/>
    <w:rsid w:val="00AE5A07"/>
    <w:rsid w:val="00AF4E34"/>
    <w:rsid w:val="00AF633A"/>
    <w:rsid w:val="00B159AD"/>
    <w:rsid w:val="00B21DCE"/>
    <w:rsid w:val="00B335B4"/>
    <w:rsid w:val="00B6549D"/>
    <w:rsid w:val="00B66347"/>
    <w:rsid w:val="00B676BF"/>
    <w:rsid w:val="00B730FB"/>
    <w:rsid w:val="00B74A26"/>
    <w:rsid w:val="00B8177E"/>
    <w:rsid w:val="00B81D98"/>
    <w:rsid w:val="00B84152"/>
    <w:rsid w:val="00B84EE2"/>
    <w:rsid w:val="00B9030F"/>
    <w:rsid w:val="00B90B12"/>
    <w:rsid w:val="00B9494C"/>
    <w:rsid w:val="00BC3C11"/>
    <w:rsid w:val="00BC58F5"/>
    <w:rsid w:val="00BC770A"/>
    <w:rsid w:val="00BD7B82"/>
    <w:rsid w:val="00BD7CE2"/>
    <w:rsid w:val="00BE3026"/>
    <w:rsid w:val="00BF2099"/>
    <w:rsid w:val="00C02441"/>
    <w:rsid w:val="00C0463C"/>
    <w:rsid w:val="00C0509B"/>
    <w:rsid w:val="00C462E1"/>
    <w:rsid w:val="00C46AE0"/>
    <w:rsid w:val="00C50153"/>
    <w:rsid w:val="00C51A4F"/>
    <w:rsid w:val="00C72B2E"/>
    <w:rsid w:val="00C75858"/>
    <w:rsid w:val="00C759F1"/>
    <w:rsid w:val="00C86291"/>
    <w:rsid w:val="00C91EBB"/>
    <w:rsid w:val="00CB0FBC"/>
    <w:rsid w:val="00CB2FAD"/>
    <w:rsid w:val="00CB63D7"/>
    <w:rsid w:val="00CB7E8C"/>
    <w:rsid w:val="00CC78DF"/>
    <w:rsid w:val="00CF0BC0"/>
    <w:rsid w:val="00D12A2E"/>
    <w:rsid w:val="00D13CF6"/>
    <w:rsid w:val="00D17F10"/>
    <w:rsid w:val="00D24529"/>
    <w:rsid w:val="00D25939"/>
    <w:rsid w:val="00D54D97"/>
    <w:rsid w:val="00D55D2F"/>
    <w:rsid w:val="00D562E3"/>
    <w:rsid w:val="00D646D9"/>
    <w:rsid w:val="00D73A5F"/>
    <w:rsid w:val="00D745B6"/>
    <w:rsid w:val="00D778AB"/>
    <w:rsid w:val="00D80786"/>
    <w:rsid w:val="00D853EF"/>
    <w:rsid w:val="00D920DF"/>
    <w:rsid w:val="00D94E38"/>
    <w:rsid w:val="00DA40E3"/>
    <w:rsid w:val="00DA4FB0"/>
    <w:rsid w:val="00DA53D4"/>
    <w:rsid w:val="00DA7892"/>
    <w:rsid w:val="00DB67CD"/>
    <w:rsid w:val="00DE4C76"/>
    <w:rsid w:val="00DF060B"/>
    <w:rsid w:val="00DF24FD"/>
    <w:rsid w:val="00DF753A"/>
    <w:rsid w:val="00E125BD"/>
    <w:rsid w:val="00E22611"/>
    <w:rsid w:val="00E260B3"/>
    <w:rsid w:val="00E27C83"/>
    <w:rsid w:val="00E3226C"/>
    <w:rsid w:val="00E51326"/>
    <w:rsid w:val="00E602FC"/>
    <w:rsid w:val="00E61F49"/>
    <w:rsid w:val="00E77614"/>
    <w:rsid w:val="00E824A4"/>
    <w:rsid w:val="00E85733"/>
    <w:rsid w:val="00E85E9D"/>
    <w:rsid w:val="00E919C1"/>
    <w:rsid w:val="00EC4C82"/>
    <w:rsid w:val="00EC747B"/>
    <w:rsid w:val="00ED2801"/>
    <w:rsid w:val="00EE40C5"/>
    <w:rsid w:val="00EF1F02"/>
    <w:rsid w:val="00EF59A7"/>
    <w:rsid w:val="00F22C3C"/>
    <w:rsid w:val="00F43B94"/>
    <w:rsid w:val="00F46C23"/>
    <w:rsid w:val="00F55BB2"/>
    <w:rsid w:val="00F67337"/>
    <w:rsid w:val="00F7002D"/>
    <w:rsid w:val="00F73BF0"/>
    <w:rsid w:val="00F775AD"/>
    <w:rsid w:val="00F927AD"/>
    <w:rsid w:val="00FA01F1"/>
    <w:rsid w:val="00FB1265"/>
    <w:rsid w:val="00FC69FD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548A0B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A8393-5F07-458D-93E9-E72E2050B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uska bajic</cp:lastModifiedBy>
  <cp:revision>5</cp:revision>
  <cp:lastPrinted>2023-09-07T11:20:00Z</cp:lastPrinted>
  <dcterms:created xsi:type="dcterms:W3CDTF">2025-07-08T08:38:00Z</dcterms:created>
  <dcterms:modified xsi:type="dcterms:W3CDTF">2025-09-22T12:27:00Z</dcterms:modified>
</cp:coreProperties>
</file>